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0, </w:t>
      </w:r>
      <w:r>
        <w:t xml:space="preserve">24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50-5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0009F" w:rsidRDefault="0020009F" w:rsidP="0020009F">
      <w:pPr>
        <w:pStyle w:val="FirstParagraph"/>
      </w:pPr>
      <w:r>
        <w:t>170.  June 24, 1711.</w:t>
      </w:r>
      <w:r>
        <w:rPr>
          <w:rStyle w:val="FootnoteReference"/>
        </w:rPr>
        <w:footnoteReference w:id="15"/>
      </w:r>
    </w:p>
    <w:p w:rsidR="0020009F" w:rsidRDefault="0020009F" w:rsidP="0020009F">
      <w:pPr>
        <w:pStyle w:val="OriginalText"/>
        <w:rPr>
          <w:sz w:val="18"/>
          <w:szCs w:val="18"/>
        </w:rPr>
      </w:pP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den 24ten </w:t>
      </w:r>
      <w:r>
        <w:rPr>
          <w:rStyle w:val="Italics"/>
          <w:sz w:val="18"/>
          <w:szCs w:val="18"/>
        </w:rPr>
        <w:t>Junii</w:t>
      </w:r>
      <w:r>
        <w:rPr>
          <w:sz w:val="18"/>
          <w:szCs w:val="18"/>
        </w:rPr>
        <w:t xml:space="preserve"> 1711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, etc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an dieselbe unterm 13ten und 17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gebene Schreiben werden verhoffentlich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ingekommen seÿ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Am verwichenen Sontag empfinge dero angenehm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m 12ten </w:t>
      </w:r>
      <w:r>
        <w:rPr>
          <w:rStyle w:val="Italics"/>
          <w:sz w:val="18"/>
          <w:szCs w:val="18"/>
        </w:rPr>
        <w:t>Stantis</w:t>
      </w:r>
      <w:r>
        <w:rPr>
          <w:sz w:val="18"/>
          <w:szCs w:val="18"/>
        </w:rPr>
        <w:t xml:space="preserve"> mit dem Freÿ-brieff von Ihro König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y[estä]t in Preüsen und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eport</w:t>
      </w:r>
      <w:r>
        <w:rPr>
          <w:sz w:val="18"/>
          <w:szCs w:val="18"/>
        </w:rPr>
        <w:t xml:space="preserve"> von Ihro H.F.D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Printz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ugene, Princ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ugenio</w:t>
      </w:r>
      <w:r>
        <w:rPr>
          <w:sz w:val="18"/>
          <w:szCs w:val="18"/>
        </w:rPr>
        <w:t xml:space="preserve">, worfür schönsten Danck erstatte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die übrige,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aber den von Chur Pfaltz, de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tz-Stifft Cöllen, und den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Landgrav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ndtgraff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ssen mit nechstem auch erwarte.  An Ihro Hoch-Fürst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rchl[auch]t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ürttemberg, Duk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rtemberg alß dermahlen </w:t>
      </w:r>
      <w:r>
        <w:rPr>
          <w:rStyle w:val="Italics"/>
          <w:sz w:val="18"/>
          <w:szCs w:val="18"/>
        </w:rPr>
        <w:t>en chef</w:t>
      </w:r>
      <w:r>
        <w:rPr>
          <w:sz w:val="18"/>
          <w:szCs w:val="18"/>
        </w:rPr>
        <w:t xml:space="preserve"> auf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Rhein </w:t>
      </w:r>
      <w:r>
        <w:rPr>
          <w:rStyle w:val="Italics"/>
          <w:sz w:val="18"/>
          <w:szCs w:val="18"/>
        </w:rPr>
        <w:t>commandirenden Generalen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Habe mit letz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selbsten umb einen </w:t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geschrieben;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utmansdorf, Cou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autmansdorff wird mir den s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enden, und über dis wo es immer möglich auch ei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brieff vo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ustrian (Imperial) Cou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Öesterrichischen Regierung zu Insbruck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wegen denen zöllen in den Waldt-Stätten </w:t>
      </w:r>
      <w:r>
        <w:rPr>
          <w:rStyle w:val="Italics"/>
          <w:sz w:val="18"/>
          <w:szCs w:val="18"/>
        </w:rPr>
        <w:t>procuriren</w:t>
      </w:r>
      <w:r>
        <w:rPr>
          <w:sz w:val="18"/>
          <w:szCs w:val="18"/>
        </w:rPr>
        <w:t xml:space="preserve">. 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antzösis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 Luc, Comt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inistre Comte du Luc</w:t>
      </w:r>
      <w:r>
        <w:rPr>
          <w:sz w:val="18"/>
          <w:szCs w:val="18"/>
        </w:rPr>
        <w:t xml:space="preserve"> hat hiesigen lobl[ichen]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benmäßig versicheren lasen, daß Er an Seinen könig we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verlangten </w:t>
      </w:r>
      <w:r>
        <w:rPr>
          <w:rStyle w:val="Italics"/>
          <w:sz w:val="18"/>
          <w:szCs w:val="18"/>
        </w:rPr>
        <w:t>Passports</w:t>
      </w:r>
      <w:r>
        <w:rPr>
          <w:sz w:val="18"/>
          <w:szCs w:val="18"/>
        </w:rPr>
        <w:t xml:space="preserve"> geschreiben, und demnach sol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einzusendten verhoffe.  So daß es demnach hie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seine Richtigkeit haben, und solchem nach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reis der armen hierländischen Mennoniten kurtz darau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 sich gehen dörffte, wann nicht abermahlige difficultä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zwischen kommen, wie es dann das ansehen gewinnen will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 daß würcklich mit allem Ernst beschäfftiget denenselben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 es möglich, worzu bauw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as sonsten Meiner hochgeehrten herren über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hin übersandten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führende Gedancken betrifft,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freÿlich nur zu wahr daß solche mehr alß zu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ründet, wie ich mich dann auch mit händ und füß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n sothanige offenbahre </w:t>
      </w:r>
      <w:r>
        <w:rPr>
          <w:rStyle w:val="Italics"/>
          <w:sz w:val="18"/>
          <w:szCs w:val="18"/>
        </w:rPr>
        <w:t>transgressiones</w:t>
      </w:r>
      <w:r>
        <w:rPr>
          <w:sz w:val="18"/>
          <w:szCs w:val="18"/>
        </w:rPr>
        <w:t xml:space="preserve"> des so hei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kla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eÿheit-</w:t>
      </w:r>
      <w:r>
        <w:rPr>
          <w:rStyle w:val="Italics"/>
          <w:sz w:val="18"/>
          <w:szCs w:val="18"/>
        </w:rPr>
        <w:t>Patents</w:t>
      </w:r>
      <w:r>
        <w:rPr>
          <w:sz w:val="18"/>
          <w:szCs w:val="18"/>
        </w:rPr>
        <w:t xml:space="preserve"> und des vorhergegang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esses</w:t>
      </w:r>
      <w:r>
        <w:rPr>
          <w:sz w:val="18"/>
          <w:szCs w:val="18"/>
        </w:rPr>
        <w:t xml:space="preserve"> so viel mir nur mensch- und möglich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aber dennoch ein mehreres nicht als was 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m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vermeldet, erhalten mögen, wie es m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nn auch noch mühe und Arbeit genug gekostet, bis nu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n letzteren </w:t>
      </w:r>
      <w:r>
        <w:rPr>
          <w:rStyle w:val="Italics"/>
          <w:sz w:val="18"/>
          <w:szCs w:val="18"/>
        </w:rPr>
        <w:t>in forma</w:t>
      </w:r>
      <w:r>
        <w:rPr>
          <w:sz w:val="18"/>
          <w:szCs w:val="18"/>
        </w:rPr>
        <w:t xml:space="preserve"> bekommen können, al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[eine] h[och] g[eehrte] herren aus einem meiner vorigen genugsam wer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rsehen hab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ß aber die von der Leÿstischen o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ntern Gemeind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3] auß furcht daß ein solches geschehen könte, mögte oder würde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ch beÿ mir zur Abreis nicht angemeldet und ihre güt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ngegeben haben sollen, ist im geringsten nicht zu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rStyle w:val="Italics"/>
          <w:i w:val="0"/>
          <w:iCs w:val="0"/>
          <w:sz w:val="18"/>
          <w:szCs w:val="18"/>
        </w:rPr>
        <w:t>æ</w:t>
      </w:r>
      <w:r>
        <w:rPr>
          <w:rStyle w:val="Italics"/>
          <w:sz w:val="18"/>
          <w:szCs w:val="18"/>
        </w:rPr>
        <w:t>suppon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8"/>
      </w:r>
      <w:r>
        <w:rPr>
          <w:sz w:val="18"/>
          <w:szCs w:val="18"/>
        </w:rPr>
        <w:t xml:space="preserve"> indeme, wann solches ja seÿn solte, die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bern oder Ammanischen Gemeindt, derer sich i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methal ebenmäßig einige befundten, und sich den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ein gleiches würden zu befahren gehabt, und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nach eben die difficultaten würden gemacht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die erstere.  Ja wann solches gleich wäre, so hätten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einige von denen Leystischen entweders eh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 sothane difficultäten sich eräugnet, oder a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deme solche, so viel thunlich, gehoben word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welches aber bis auff diese Stundt noch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m eintzigen nicht geschehen, auch allein ansehen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 schwerlich mehr geschehen wird, wie M[eine] h[och] g[eehrte] herren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meinem unterm 13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an dieselb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lasenem zweiffels-ohn werden ersehen hab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e zu einem fernern wahrzeichen der unbegreiffli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gensinnigkeit dieser armseelichen menschen annoch dies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fügen sollen, daß, weilen von den eint- und and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ngen gewesenen vernommen, daß diese Leüthe sich,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s nicht was für einen </w:t>
      </w:r>
      <w:r>
        <w:rPr>
          <w:rStyle w:val="Italics"/>
          <w:sz w:val="18"/>
          <w:szCs w:val="18"/>
        </w:rPr>
        <w:t>Scrupel</w:t>
      </w:r>
      <w:r>
        <w:rPr>
          <w:sz w:val="18"/>
          <w:szCs w:val="18"/>
        </w:rPr>
        <w:t xml:space="preserve"> machen, unter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not want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s zu verreisen, und daß solche gerne se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n daß solches unter der Obsicht des vormah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melt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:prefered by Reisti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ernhardt Wagners geschehe, ich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o wohl durch erwehnten H[er]rn Wagner selbsten, als andere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äuffer als andere Männer anerbiethen lasen, daß wann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oder nur ein Theil darvon auffbrechen und mit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fortreisen wolten, ich, ohnerachtet mit herren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on alle anstalten verfüget, dennoch auch den H[er]rn Wagn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sendten, und ihm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leaders for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pecial Direction</w:t>
      </w:r>
      <w:r>
        <w:rPr>
          <w:sz w:val="18"/>
          <w:szCs w:val="18"/>
        </w:rPr>
        <w:t xml:space="preserve"> über alle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anvertrauwen wolte, so daß H[err] Ritter 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n das allergringste nicht zu schaffen haben solt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s dieses hat eben so wenig gefruchtet als alles da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ige.  Was nun d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echtbüel 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m 29ten Maÿ an Sie geschriebene und von mir vo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10 tagen an Sie versandte anmahnungs-brieff beÿ denen-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en ausrichten werde, bin nechstens erwartent. 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iffle aber sehr ob solcher ein mehreren effect haben werd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ß die vorigen.  </w:t>
      </w:r>
      <w:r>
        <w:rPr>
          <w:rStyle w:val="Italics"/>
          <w:sz w:val="18"/>
          <w:szCs w:val="18"/>
        </w:rPr>
        <w:t>Enfin</w:t>
      </w:r>
      <w:r>
        <w:rPr>
          <w:rStyle w:val="FootnoteReference"/>
          <w:sz w:val="18"/>
          <w:szCs w:val="18"/>
        </w:rPr>
        <w:footnoteReference w:id="19"/>
      </w:r>
      <w:r>
        <w:rPr>
          <w:sz w:val="18"/>
          <w:szCs w:val="18"/>
        </w:rPr>
        <w:t xml:space="preserve"> ich förchte es werde hopffen und Mal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nen verlohren seÿn und bleiben, bis Gott der her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anderst schicket.  In dessen hab ich es auch beÿ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 der untern oder Leistischen Gemeindt, so gefangen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noch nicht dahin bringen mögen, daß Sie mir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pected expenses for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Rodel ihrer mitnehmenden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 gesandt hät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herr Ritter so wohl als ich </w:t>
      </w:r>
      <w:r>
        <w:rPr>
          <w:rStyle w:val="Italics"/>
          <w:sz w:val="18"/>
          <w:szCs w:val="18"/>
        </w:rPr>
        <w:t>tam ratione</w:t>
      </w:r>
      <w:r>
        <w:rPr>
          <w:rStyle w:val="FootnoteReference"/>
          <w:sz w:val="18"/>
          <w:szCs w:val="18"/>
        </w:rPr>
        <w:footnoteReference w:id="20"/>
      </w:r>
      <w:r>
        <w:rPr>
          <w:sz w:val="18"/>
          <w:szCs w:val="18"/>
        </w:rPr>
        <w:t xml:space="preserve"> der plätz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nen Schiffen </w:t>
      </w:r>
      <w:r>
        <w:rPr>
          <w:rStyle w:val="Italics"/>
          <w:sz w:val="18"/>
          <w:szCs w:val="18"/>
        </w:rPr>
        <w:t>quam ratione</w:t>
      </w:r>
      <w:r>
        <w:rPr>
          <w:sz w:val="18"/>
          <w:szCs w:val="18"/>
        </w:rPr>
        <w:t xml:space="preserve"> der </w:t>
      </w:r>
      <w:r>
        <w:rPr>
          <w:rStyle w:val="Italics"/>
          <w:sz w:val="18"/>
          <w:szCs w:val="18"/>
        </w:rPr>
        <w:t>provisionen</w:t>
      </w:r>
      <w:r>
        <w:rPr>
          <w:sz w:val="18"/>
          <w:szCs w:val="18"/>
        </w:rPr>
        <w:t xml:space="preserve"> and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ls </w:t>
      </w:r>
      <w:r>
        <w:rPr>
          <w:rStyle w:val="Italics"/>
          <w:sz w:val="18"/>
          <w:szCs w:val="18"/>
        </w:rPr>
        <w:t>provisionaliter</w:t>
      </w:r>
      <w:r>
        <w:rPr>
          <w:sz w:val="18"/>
          <w:szCs w:val="18"/>
        </w:rPr>
        <w:t xml:space="preserve"> und auff gerath wohl h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21"/>
      </w:r>
      <w:r>
        <w:rPr>
          <w:sz w:val="18"/>
          <w:szCs w:val="18"/>
        </w:rPr>
        <w:t xml:space="preserve"> könn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ist so wohl herren Ritters alß meine </w:t>
      </w:r>
      <w:r>
        <w:rPr>
          <w:rStyle w:val="Italics"/>
          <w:sz w:val="18"/>
          <w:szCs w:val="18"/>
        </w:rPr>
        <w:t>Inten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jederzeit gewesen, wie ich dann auch solches Meinen hochgeehr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schon in einem meiner vorigen vermeldet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jedem Schiff zweÿ von denen verständigsten Täuff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mit haben, auch alles und jedes so vorkom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 mit ihnen überlegt und </w:t>
      </w:r>
      <w:r>
        <w:rPr>
          <w:rStyle w:val="Italics"/>
          <w:sz w:val="18"/>
          <w:szCs w:val="18"/>
        </w:rPr>
        <w:t>de concert</w:t>
      </w:r>
      <w:r>
        <w:rPr>
          <w:sz w:val="18"/>
          <w:szCs w:val="18"/>
        </w:rPr>
        <w:t xml:space="preserve"> mit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genommen und verrichtet werden solle, wie Wir d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on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zu denen me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eliberationenen</w:t>
      </w:r>
      <w:r>
        <w:rPr>
          <w:sz w:val="18"/>
          <w:szCs w:val="18"/>
        </w:rPr>
        <w:t xml:space="preserve"> die Reis betreffent, gezogen, auch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viel seine eigene geschäffte es ihme zulasen wollen,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erners thun 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Mein letzteres wirdt M[eine] h[och] g[eehrte] herren haben zu erken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ben, in was für einem zustandt sich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t.  Solcher ist erst gestern zum ersten mahl vor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Cammern verhöhret worden, so daß noch nicht weis, was fü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Urtheil über ihn ergehen werde, dennoch machet mann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derzeit hoffnung, daß mann mir solchen beÿ abreis der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wiederumb überlasen wolle, welchen fals mann ihm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auch den </w:t>
      </w:r>
      <w:r>
        <w:rPr>
          <w:rStyle w:val="Italics"/>
          <w:sz w:val="18"/>
          <w:szCs w:val="18"/>
        </w:rPr>
        <w:t>acces</w:t>
      </w:r>
      <w:r>
        <w:rPr>
          <w:sz w:val="18"/>
          <w:szCs w:val="18"/>
        </w:rPr>
        <w:t xml:space="preserve"> zu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deliberation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 lasen können, obwohlen sehr zweiffele daß Er sich da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 beladen woll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ir, wie M[eine] h[och] g[eehrte] herren auß meinem letz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 ersehen haben, die Cammer schon einige Summ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Täuffer mitlen außliefferen lasen, und darmit bi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hero continuiret, so daß nur von 12 Familien Sch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 of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7939 R[eich]th[ale]r würcklich eincassiret, und noch mehrer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folgen werden, als habe unnöthig befundt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iel Richen, welcher auff die </w:t>
      </w:r>
      <w:r>
        <w:rPr>
          <w:rStyle w:val="Italics"/>
          <w:sz w:val="18"/>
          <w:szCs w:val="18"/>
        </w:rPr>
        <w:t>assignirte</w:t>
      </w:r>
      <w:r>
        <w:rPr>
          <w:sz w:val="18"/>
          <w:szCs w:val="18"/>
        </w:rPr>
        <w:t xml:space="preserve"> 1000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hr nicht alß 800 geliefferet, mehrere gelder zu empfang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de demnach die auff ihn gestelte </w:t>
      </w:r>
      <w:r>
        <w:rPr>
          <w:rStyle w:val="Italics"/>
          <w:sz w:val="18"/>
          <w:szCs w:val="18"/>
        </w:rPr>
        <w:t>Assignation</w:t>
      </w:r>
      <w:r>
        <w:rPr>
          <w:sz w:val="18"/>
          <w:szCs w:val="18"/>
        </w:rPr>
        <w:t xml:space="preserve"> für die 600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haler hiermit wiederum zuruck, zumahlen da es rebus sic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Stantibus</w:t>
      </w:r>
      <w:r>
        <w:rPr>
          <w:rStyle w:val="FootnoteReference"/>
          <w:sz w:val="18"/>
          <w:szCs w:val="18"/>
        </w:rPr>
        <w:footnoteReference w:id="22"/>
      </w:r>
      <w:r>
        <w:rPr>
          <w:sz w:val="18"/>
          <w:szCs w:val="18"/>
        </w:rPr>
        <w:t xml:space="preserve"> und da so feine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einkommen, im gegenthei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öthig sein will dahin bedacht zu seÿn, wie mann den,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geliefferten nöthigen Reis geldern a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leader of 1711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och </w:t>
      </w:r>
      <w:r>
        <w:rPr>
          <w:rStyle w:val="Italics"/>
          <w:sz w:val="18"/>
          <w:szCs w:val="18"/>
        </w:rPr>
        <w:t>restirenden</w:t>
      </w:r>
      <w:r>
        <w:rPr>
          <w:rStyle w:val="FootnoteReference"/>
          <w:sz w:val="18"/>
          <w:szCs w:val="18"/>
        </w:rPr>
        <w:footnoteReference w:id="23"/>
      </w:r>
      <w:r>
        <w:rPr>
          <w:sz w:val="18"/>
          <w:szCs w:val="18"/>
        </w:rPr>
        <w:t xml:space="preserve"> überschuss, denen armen Leüthen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lich ohne schaden, nacher Hollandt übermachen mög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rüber Meine hochgeehrte herren bitte, daß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gesaumbt ihre gedancken wollen walten lassen, auch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zu wissen thun.  Ich selbsten werde ihnen ein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1200 und mehr welche wegen dieser </w:t>
      </w:r>
      <w:r>
        <w:rPr>
          <w:rStyle w:val="Italics"/>
          <w:sz w:val="18"/>
          <w:szCs w:val="18"/>
        </w:rPr>
        <w:t>Commission</w:t>
      </w:r>
      <w:r>
        <w:rPr>
          <w:sz w:val="18"/>
          <w:szCs w:val="18"/>
        </w:rPr>
        <w:t xml:space="preserve"> be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Staat stehen habe, nach eingesandten meinen Rechnun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runten </w:t>
      </w:r>
      <w:r>
        <w:rPr>
          <w:rStyle w:val="Italics"/>
          <w:sz w:val="18"/>
          <w:szCs w:val="18"/>
        </w:rPr>
        <w:t>fourniren</w:t>
      </w:r>
      <w:r>
        <w:rPr>
          <w:rStyle w:val="FootnoteReference"/>
          <w:sz w:val="18"/>
          <w:szCs w:val="18"/>
        </w:rPr>
        <w:footnoteReference w:id="24"/>
      </w:r>
      <w:r>
        <w:rPr>
          <w:sz w:val="18"/>
          <w:szCs w:val="18"/>
        </w:rPr>
        <w:t xml:space="preserve"> können, und werde mich </w:t>
      </w:r>
      <w:r>
        <w:rPr>
          <w:rStyle w:val="Italics"/>
          <w:sz w:val="18"/>
          <w:szCs w:val="18"/>
        </w:rPr>
        <w:t>interim</w:t>
      </w:r>
      <w:r>
        <w:rPr>
          <w:sz w:val="18"/>
          <w:szCs w:val="18"/>
        </w:rPr>
        <w:t xml:space="preserve"> alhi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 der Nachbahrschafft umb gute Wechßelbrieff bewerb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dann meine anwesenheit zu Basel auch umb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essanter machen dörffte, so daß mir sehr lieb wäre, w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einem </w:t>
      </w:r>
      <w:r>
        <w:rPr>
          <w:rStyle w:val="Italics"/>
          <w:sz w:val="18"/>
          <w:szCs w:val="18"/>
        </w:rPr>
        <w:t>Creditiv</w:t>
      </w:r>
      <w:r>
        <w:rPr>
          <w:sz w:val="18"/>
          <w:szCs w:val="18"/>
        </w:rPr>
        <w:t xml:space="preserve"> an sothanen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könte beehre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beÿ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is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mannischen keine sonderbahre lu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er Preusen verspure, so halte unmaßgeblich darfü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ihnen von M[einen] h[och] g[eehrten] herren vorhaben noch zur ze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viel nachricht gebe.  Ich aber laße mir solches au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verschiedenen sehr wichtigen ursachen gantz wohl gefall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</w:t>
      </w:r>
      <w:r>
        <w:rPr>
          <w:rStyle w:val="Italics"/>
          <w:sz w:val="18"/>
          <w:szCs w:val="18"/>
        </w:rPr>
        <w:t>recommendire</w:t>
      </w:r>
      <w:r>
        <w:rPr>
          <w:sz w:val="18"/>
          <w:szCs w:val="18"/>
        </w:rPr>
        <w:t xml:space="preserve"> M[eine] h[och] g[eehrte] herren nochmahlen die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glend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und Freÿ-Brieffe.  Empfehl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in den allwaltenden gnaden Schutz Gottes d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höchsten, mich aber und die meinige in der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ächtiges Gebett, und verbleibe nebst hertzlic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rüsung stetshi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20009F" w:rsidRDefault="0020009F" w:rsidP="0020009F">
      <w:pPr>
        <w:pStyle w:val="OriginalText"/>
        <w:tabs>
          <w:tab w:val="left" w:pos="2680"/>
        </w:tabs>
        <w:rPr>
          <w:sz w:val="18"/>
          <w:szCs w:val="18"/>
        </w:rPr>
      </w:pPr>
      <w:r>
        <w:rPr>
          <w:sz w:val="18"/>
          <w:szCs w:val="18"/>
        </w:rPr>
        <w:tab/>
        <w:t>Ergebenster Diener</w:t>
      </w:r>
    </w:p>
    <w:p w:rsidR="0020009F" w:rsidRDefault="0020009F" w:rsidP="0020009F">
      <w:pPr>
        <w:pStyle w:val="OriginalText"/>
        <w:tabs>
          <w:tab w:val="left" w:pos="3380"/>
        </w:tabs>
        <w:rPr>
          <w:sz w:val="18"/>
          <w:szCs w:val="18"/>
        </w:rPr>
      </w:pPr>
      <w:r>
        <w:rPr>
          <w:sz w:val="18"/>
          <w:szCs w:val="18"/>
        </w:rPr>
        <w:tab/>
        <w:t>Johann Ludwig Runckel./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vtr.</w:t>
      </w:r>
      <w:r>
        <w:rPr>
          <w:rStyle w:val="FootnoteReference"/>
          <w:sz w:val="18"/>
          <w:szCs w:val="18"/>
        </w:rPr>
        <w:footnoteReference w:id="25"/>
      </w:r>
      <w:r>
        <w:rPr>
          <w:sz w:val="18"/>
          <w:szCs w:val="18"/>
        </w:rPr>
        <w:t xml:space="preserve">                                                            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8] P. S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sich verschiedene </w:t>
      </w:r>
      <w:r>
        <w:rPr>
          <w:rStyle w:val="Italics"/>
          <w:sz w:val="18"/>
          <w:szCs w:val="18"/>
        </w:rPr>
        <w:t>passagiers</w:t>
      </w:r>
      <w:r>
        <w:rPr>
          <w:sz w:val="18"/>
          <w:szCs w:val="18"/>
        </w:rPr>
        <w:t xml:space="preserve"> anmelden, welche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gelegenheit Unserer Schiffen bedienen mögten, auch W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ch platz darauff haben werden, über das nöthig seÿn will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Schiffe gegen die hin und wieder lauffente auch kein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ssporte respectirende</w:t>
      </w:r>
      <w:r>
        <w:rPr>
          <w:sz w:val="18"/>
          <w:szCs w:val="18"/>
        </w:rPr>
        <w:t xml:space="preserve"> Maus-Parteÿen mit 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:protective shield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ehrhafften Männern versehen seÿen, so haben herr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ejenige so mit guten </w:t>
      </w:r>
      <w:r>
        <w:rPr>
          <w:rStyle w:val="Italics"/>
          <w:sz w:val="18"/>
          <w:szCs w:val="18"/>
        </w:rPr>
        <w:t>Pasport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ehen, gegen erlegung 5 R[eichs]th[ale]rn </w:t>
      </w:r>
      <w:r>
        <w:rPr>
          <w:rStyle w:val="Italics"/>
          <w:sz w:val="18"/>
          <w:szCs w:val="18"/>
        </w:rPr>
        <w:t>per tête</w:t>
      </w:r>
      <w:r>
        <w:rPr>
          <w:rStyle w:val="FootnoteReference"/>
          <w:sz w:val="18"/>
          <w:szCs w:val="18"/>
        </w:rPr>
        <w:footnoteReference w:id="26"/>
      </w:r>
      <w:r>
        <w:rPr>
          <w:sz w:val="18"/>
          <w:szCs w:val="18"/>
        </w:rPr>
        <w:t xml:space="preserve"> mit zunehm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 gelder Herr Ritter in Einnahm verrechnen wird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umb zwischen denen abreisendten Täuffern eine recht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égalitât</w:t>
      </w:r>
      <w:r>
        <w:rPr>
          <w:sz w:val="18"/>
          <w:szCs w:val="18"/>
        </w:rPr>
        <w:t xml:space="preserve"> so wohl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hine River:maintenance (food, supplies) 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peis und tranck alß anderem zu hal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haben herr Ritter und ich mit zuthun des Dan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ichens ferners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Sie alle gleich und den ar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den Reichen zu </w:t>
      </w:r>
      <w:r>
        <w:rPr>
          <w:rStyle w:val="Italics"/>
          <w:sz w:val="18"/>
          <w:szCs w:val="18"/>
        </w:rPr>
        <w:t>tractiren</w:t>
      </w:r>
      <w:r>
        <w:rPr>
          <w:sz w:val="18"/>
          <w:szCs w:val="18"/>
        </w:rPr>
        <w:t xml:space="preserve">, doch daß die wohlhabend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mittelde unter Ihnen </w:t>
      </w:r>
      <w:r>
        <w:rPr>
          <w:rStyle w:val="Italics"/>
          <w:sz w:val="18"/>
          <w:szCs w:val="18"/>
        </w:rPr>
        <w:t>pro rata</w:t>
      </w:r>
      <w:r>
        <w:rPr>
          <w:sz w:val="18"/>
          <w:szCs w:val="18"/>
        </w:rPr>
        <w:t xml:space="preserve"> das ihrige zu dem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halt beÿschiesen oder beÿtragen sollen, worü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Herr Ritter ebenmäßig rechnung halten wird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geschicht haubtsächlich umb alle </w:t>
      </w:r>
      <w:r>
        <w:rPr>
          <w:rStyle w:val="Italics"/>
          <w:sz w:val="18"/>
          <w:szCs w:val="18"/>
        </w:rPr>
        <w:t>jalousie</w:t>
      </w:r>
      <w:r>
        <w:rPr>
          <w:sz w:val="18"/>
          <w:szCs w:val="18"/>
        </w:rPr>
        <w:t xml:space="preserve"> zwischen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und Reichen und zwischen denen Gemeindts-genoss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verhindern und zu vermeiden.  </w:t>
      </w:r>
      <w:r>
        <w:rPr>
          <w:rStyle w:val="Italics"/>
          <w:sz w:val="18"/>
          <w:szCs w:val="18"/>
        </w:rPr>
        <w:t>Enfin</w:t>
      </w:r>
      <w:r>
        <w:rPr>
          <w:sz w:val="18"/>
          <w:szCs w:val="18"/>
        </w:rPr>
        <w:t xml:space="preserve"> Wir werden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 an Unß nichts erwindten lassen, damit al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dentlich und mit der äusersten </w:t>
      </w:r>
      <w:r>
        <w:rPr>
          <w:rStyle w:val="Italics"/>
          <w:sz w:val="18"/>
          <w:szCs w:val="18"/>
        </w:rPr>
        <w:t>menage</w:t>
      </w:r>
      <w:r>
        <w:rPr>
          <w:sz w:val="18"/>
          <w:szCs w:val="18"/>
        </w:rPr>
        <w:t xml:space="preserve"> zugeh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M[eine] h[och] g[eehrte] herren ab allem ein sattsames genügen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ögen.</w:t>
      </w:r>
    </w:p>
    <w:p w:rsidR="0084002E" w:rsidRDefault="0020009F" w:rsidP="0020009F"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gez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ppe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euwar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rl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l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kke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en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rredij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eren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oll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verijss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vent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h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mmeri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lev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efe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astri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t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ls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arl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nnicken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 Rijp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a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ost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edembli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x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ommenie:map"</w:instrText>
      </w:r>
      <w:r>
        <w:rPr>
          <w:sz w:val="21"/>
          <w:szCs w:val="21"/>
        </w:rPr>
        <w:fldChar w:fldCharType="end"/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0009F" w:rsidRDefault="0020009F" w:rsidP="002000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0</w:t>
      </w:r>
      <w:r>
        <w:tab/>
      </w:r>
      <w:r>
        <w:rPr>
          <w:rStyle w:val="FootnoteReference"/>
        </w:rPr>
        <w:tab/>
      </w:r>
      <w:r>
        <w:t xml:space="preserve">This is A 1337 from the De Hoop Scheffer </w:t>
      </w:r>
      <w:r>
        <w:rPr>
          <w:rStyle w:val="Italics"/>
        </w:rPr>
        <w:t>Inventaris</w:t>
      </w:r>
      <w:r>
        <w:t xml:space="preserve">.  </w:t>
      </w:r>
    </w:p>
    <w:p w:rsidR="0020009F" w:rsidRDefault="0020009F" w:rsidP="0020009F">
      <w:pPr>
        <w:pStyle w:val="FootnoteText"/>
      </w:pPr>
    </w:p>
  </w:footnote>
  <w:footnote w:id="4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0009F" w:rsidRDefault="0020009F" w:rsidP="0020009F">
      <w:pPr>
        <w:pStyle w:val="Footnote-OneDigit"/>
      </w:pPr>
    </w:p>
  </w:footnote>
  <w:footnote w:id="5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>“General commander-in-chief” (French and German), apparently a specific official, mentioned also in Document 144 in connection with the Rhine.</w:t>
      </w:r>
    </w:p>
    <w:p w:rsidR="0020009F" w:rsidRDefault="0020009F" w:rsidP="0020009F">
      <w:pPr>
        <w:pStyle w:val="Footnote-OneDigit"/>
      </w:pPr>
    </w:p>
  </w:footnote>
  <w:footnote w:id="6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  <w:t>“präsumiren” from praesupponere (Medieval Latin).</w:t>
      </w:r>
    </w:p>
    <w:p w:rsidR="0020009F" w:rsidRDefault="0020009F" w:rsidP="0020009F">
      <w:pPr>
        <w:pStyle w:val="FirstFootnoteinColumnLine"/>
      </w:pPr>
    </w:p>
  </w:footnote>
  <w:footnote w:id="7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fin</w:t>
      </w:r>
      <w:r>
        <w:t>, “finally” (French).</w:t>
      </w:r>
    </w:p>
    <w:p w:rsidR="0020009F" w:rsidRDefault="0020009F" w:rsidP="0020009F">
      <w:pPr>
        <w:pStyle w:val="FirstFootnoteinColumnLine"/>
      </w:pPr>
    </w:p>
  </w:footnote>
  <w:footnote w:id="8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</w:t>
      </w:r>
      <w:r>
        <w:t>... “so much with regard to...as with regard to...” (Latin).</w:t>
      </w:r>
    </w:p>
    <w:p w:rsidR="0020009F" w:rsidRDefault="0020009F" w:rsidP="0020009F">
      <w:pPr>
        <w:pStyle w:val="Footnote-OneDigit"/>
      </w:pPr>
    </w:p>
  </w:footnote>
  <w:footnote w:id="9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.</w:t>
      </w:r>
    </w:p>
    <w:p w:rsidR="0020009F" w:rsidRDefault="0020009F" w:rsidP="0020009F">
      <w:pPr>
        <w:pStyle w:val="Footnote-OneDigit"/>
      </w:pPr>
    </w:p>
  </w:footnote>
  <w:footnote w:id="10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bus sic stantibus</w:t>
      </w:r>
      <w:r>
        <w:t>, “while matters so stand” (Latin).</w:t>
      </w:r>
    </w:p>
    <w:p w:rsidR="0020009F" w:rsidRDefault="0020009F" w:rsidP="0020009F">
      <w:pPr>
        <w:pStyle w:val="FirstFootnoteinColumnLine"/>
      </w:pPr>
    </w:p>
  </w:footnote>
  <w:footnote w:id="11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irenden</w:t>
      </w:r>
      <w:r>
        <w:t>, “remaining” (German).</w:t>
      </w:r>
    </w:p>
    <w:p w:rsidR="0020009F" w:rsidRDefault="0020009F" w:rsidP="0020009F">
      <w:pPr>
        <w:pStyle w:val="Footnote-OneDigit"/>
      </w:pPr>
    </w:p>
  </w:footnote>
  <w:footnote w:id="12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  <w:t>fournir, “supply” (French).</w:t>
      </w:r>
    </w:p>
    <w:p w:rsidR="0020009F" w:rsidRDefault="0020009F" w:rsidP="0020009F">
      <w:pPr>
        <w:pStyle w:val="Footnote-TwoDigit"/>
      </w:pPr>
    </w:p>
  </w:footnote>
  <w:footnote w:id="13">
    <w:p w:rsidR="0020009F" w:rsidRDefault="0020009F" w:rsidP="0020009F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</w:t>
      </w:r>
      <w:r>
        <w:t xml:space="preserve"> [pagina], “Let [the page] be turned” (Latin).</w:t>
      </w:r>
    </w:p>
    <w:p w:rsidR="0020009F" w:rsidRDefault="0020009F" w:rsidP="0020009F">
      <w:pPr>
        <w:pStyle w:val="TwoDigitFirstFootnoteinColumnLine"/>
      </w:pPr>
    </w:p>
  </w:footnote>
  <w:footnote w:id="14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 tête</w:t>
      </w:r>
      <w:r>
        <w:t>, “per head” (French).</w:t>
      </w:r>
    </w:p>
    <w:p w:rsidR="0020009F" w:rsidRDefault="0020009F" w:rsidP="0020009F">
      <w:pPr>
        <w:pStyle w:val="Footnote-TwoDigit"/>
      </w:pPr>
    </w:p>
  </w:footnote>
  <w:footnote w:id="15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 w:rsidR="00696609">
        <w:rPr>
          <w:rStyle w:val="ChapterNumberforFootnote"/>
        </w:rPr>
        <w:t xml:space="preserve"> </w:t>
      </w:r>
      <w:r>
        <w:t xml:space="preserve">This is A 1337 from the De Hoop Scheffer </w:t>
      </w:r>
      <w:r>
        <w:rPr>
          <w:rStyle w:val="Italics"/>
        </w:rPr>
        <w:t>Inventaris</w:t>
      </w:r>
      <w:r w:rsidR="00696609">
        <w:t>.</w:t>
      </w:r>
    </w:p>
  </w:footnote>
  <w:footnote w:id="16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696609">
        <w:t>.</w:t>
      </w:r>
    </w:p>
  </w:footnote>
  <w:footnote w:id="17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  <w:t>“General commander-in-chief” (French and German), apparently a specific official, mentioned also in Document 144 in connection with the Rhine</w:t>
      </w:r>
      <w:r w:rsidR="00696609">
        <w:t>.</w:t>
      </w:r>
    </w:p>
  </w:footnote>
  <w:footnote w:id="18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  <w:t>“präsumiren” from praesupponere (Medieval Latin)</w:t>
      </w:r>
      <w:r w:rsidR="00696609">
        <w:t>.</w:t>
      </w:r>
    </w:p>
  </w:footnote>
  <w:footnote w:id="19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fin</w:t>
      </w:r>
      <w:r>
        <w:t>, “finally” (French)</w:t>
      </w:r>
      <w:r w:rsidR="00696609">
        <w:t>.</w:t>
      </w:r>
    </w:p>
  </w:footnote>
  <w:footnote w:id="20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</w:t>
      </w:r>
      <w:r>
        <w:t>... “so much with regard to...as with regard to...” (Latin)</w:t>
      </w:r>
      <w:r w:rsidR="00696609">
        <w:t>.</w:t>
      </w:r>
    </w:p>
  </w:footnote>
  <w:footnote w:id="21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</w:t>
      </w:r>
      <w:r w:rsidR="00696609">
        <w:t>.</w:t>
      </w:r>
    </w:p>
  </w:footnote>
  <w:footnote w:id="22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bus sic stantibus</w:t>
      </w:r>
      <w:r>
        <w:t>, “while matters so stand” (Latin)</w:t>
      </w:r>
      <w:r w:rsidR="00696609">
        <w:t>.</w:t>
      </w:r>
    </w:p>
  </w:footnote>
  <w:footnote w:id="23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irenden</w:t>
      </w:r>
      <w:r>
        <w:t>, “remaining” (German)</w:t>
      </w:r>
      <w:r w:rsidR="00696609">
        <w:t>.</w:t>
      </w:r>
    </w:p>
  </w:footnote>
  <w:footnote w:id="24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  <w:t>fournir, “supply” (French)</w:t>
      </w:r>
      <w:r w:rsidR="00696609">
        <w:t>.</w:t>
      </w:r>
    </w:p>
  </w:footnote>
  <w:footnote w:id="25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</w:t>
      </w:r>
      <w:r>
        <w:t xml:space="preserve"> [pagina], “Let [the page] be turned” (Latin)</w:t>
      </w:r>
      <w:r w:rsidR="00696609">
        <w:t>.</w:t>
      </w:r>
    </w:p>
  </w:footnote>
  <w:footnote w:id="26">
    <w:p w:rsidR="0020009F" w:rsidRDefault="0020009F" w:rsidP="0069660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 tête</w:t>
      </w:r>
      <w:r>
        <w:t>, “per head” (French)</w:t>
      </w:r>
      <w:r w:rsidR="0069660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0009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0009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000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0009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0009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